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9C89F1" w14:textId="77777777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گروه آموزشی: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Pr="00716FD0">
        <w:rPr>
          <w:rFonts w:cs="B Nazanin" w:hint="cs"/>
          <w:b/>
          <w:bCs/>
          <w:sz w:val="24"/>
          <w:szCs w:val="24"/>
          <w:rtl/>
        </w:rPr>
        <w:t>مهندسی تولید و ژنتیک گیاهی</w:t>
      </w:r>
    </w:p>
    <w:p w14:paraId="7D64B950" w14:textId="0D8AC7BD" w:rsidR="003F4EA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نام درس:</w:t>
      </w:r>
      <w:r w:rsidRPr="00AA653C">
        <w:rPr>
          <w:rFonts w:cs="B Nazanin" w:hint="cs"/>
          <w:sz w:val="24"/>
          <w:szCs w:val="24"/>
          <w:rtl/>
        </w:rPr>
        <w:tab/>
        <w:t xml:space="preserve">  </w:t>
      </w:r>
      <w:r w:rsidR="008F427D">
        <w:rPr>
          <w:rFonts w:cs="B Nazanin" w:hint="cs"/>
          <w:b/>
          <w:bCs/>
          <w:sz w:val="24"/>
          <w:szCs w:val="24"/>
          <w:rtl/>
        </w:rPr>
        <w:t>رابطه آب خاک و گیاه</w:t>
      </w:r>
      <w:r w:rsidRPr="00AA653C">
        <w:rPr>
          <w:rFonts w:cs="B Nazanin" w:hint="cs"/>
          <w:sz w:val="24"/>
          <w:szCs w:val="24"/>
          <w:rtl/>
        </w:rPr>
        <w:tab/>
      </w:r>
      <w:r w:rsidRPr="00AA653C">
        <w:rPr>
          <w:rFonts w:cs="B Nazanin" w:hint="cs"/>
          <w:sz w:val="24"/>
          <w:szCs w:val="24"/>
          <w:rtl/>
        </w:rPr>
        <w:tab/>
      </w:r>
    </w:p>
    <w:p w14:paraId="1C263F4E" w14:textId="421FAF95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دیف</w:t>
      </w:r>
      <w:r w:rsidRPr="00AA653C">
        <w:rPr>
          <w:rFonts w:cs="B Nazanin" w:hint="cs"/>
          <w:sz w:val="24"/>
          <w:szCs w:val="24"/>
          <w:rtl/>
        </w:rPr>
        <w:t xml:space="preserve"> درس:</w:t>
      </w:r>
      <w:r>
        <w:rPr>
          <w:rFonts w:cs="B Nazanin" w:hint="cs"/>
          <w:sz w:val="24"/>
          <w:szCs w:val="24"/>
          <w:rtl/>
        </w:rPr>
        <w:t xml:space="preserve"> </w:t>
      </w:r>
      <w:r w:rsidR="008F427D">
        <w:rPr>
          <w:rFonts w:cs="B Nazanin" w:hint="cs"/>
          <w:b/>
          <w:bCs/>
          <w:sz w:val="24"/>
          <w:szCs w:val="24"/>
          <w:rtl/>
        </w:rPr>
        <w:t>7</w:t>
      </w:r>
      <w:r w:rsidRPr="00AA653C">
        <w:rPr>
          <w:rFonts w:cs="B Nazanin" w:hint="cs"/>
          <w:sz w:val="24"/>
          <w:szCs w:val="24"/>
          <w:rtl/>
        </w:rPr>
        <w:tab/>
      </w:r>
      <w:r>
        <w:rPr>
          <w:rFonts w:cs="B Nazanin" w:hint="cs"/>
          <w:sz w:val="24"/>
          <w:szCs w:val="24"/>
          <w:rtl/>
        </w:rPr>
        <w:t xml:space="preserve">           </w:t>
      </w:r>
      <w:r w:rsidR="00785A86">
        <w:rPr>
          <w:rFonts w:cs="B Nazanin" w:hint="cs"/>
          <w:sz w:val="24"/>
          <w:szCs w:val="24"/>
          <w:rtl/>
        </w:rPr>
        <w:t xml:space="preserve">  </w:t>
      </w:r>
      <w:r>
        <w:rPr>
          <w:rFonts w:cs="B Nazanin" w:hint="cs"/>
          <w:sz w:val="24"/>
          <w:szCs w:val="24"/>
          <w:rtl/>
        </w:rPr>
        <w:t xml:space="preserve">     </w:t>
      </w:r>
      <w:r w:rsidRPr="00AA653C">
        <w:rPr>
          <w:rFonts w:cs="B Nazanin" w:hint="cs"/>
          <w:sz w:val="24"/>
          <w:szCs w:val="24"/>
          <w:rtl/>
        </w:rPr>
        <w:t xml:space="preserve">مقطع تدریس: </w:t>
      </w:r>
      <w:r w:rsidR="00A203E7">
        <w:rPr>
          <w:rFonts w:cs="B Nazanin" w:hint="cs"/>
          <w:b/>
          <w:bCs/>
          <w:sz w:val="24"/>
          <w:szCs w:val="24"/>
          <w:rtl/>
        </w:rPr>
        <w:t xml:space="preserve">کارشناسی </w:t>
      </w:r>
    </w:p>
    <w:p w14:paraId="025755F4" w14:textId="330BB74E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تعداد واحد:  </w:t>
      </w:r>
      <w:r w:rsidRPr="00AA653C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نظری  </w:t>
      </w:r>
      <w:r w:rsidRPr="007A5C13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عملی </w:t>
      </w:r>
      <w:r w:rsidRPr="00AA653C">
        <w:rPr>
          <w:rFonts w:cs="B Nazanin" w:hint="cs"/>
          <w:b/>
          <w:bCs/>
          <w:sz w:val="20"/>
          <w:szCs w:val="20"/>
          <w:rtl/>
        </w:rPr>
        <w:t>0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</w:t>
      </w:r>
      <w:r w:rsidRPr="00AA653C">
        <w:rPr>
          <w:rFonts w:cs="B Nazanin" w:hint="cs"/>
          <w:sz w:val="24"/>
          <w:szCs w:val="24"/>
          <w:rtl/>
        </w:rPr>
        <w:t xml:space="preserve">نوع آکادمیک درس: </w:t>
      </w:r>
      <w:r w:rsidR="00785A86">
        <w:rPr>
          <w:rFonts w:cs="B Nazanin" w:hint="cs"/>
          <w:sz w:val="24"/>
          <w:szCs w:val="24"/>
          <w:rtl/>
        </w:rPr>
        <w:t>اختیاری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="00785A86" w:rsidRPr="00AA653C">
        <w:rPr>
          <w:rFonts w:cs="B Nazanin" w:hint="cs"/>
          <w:sz w:val="24"/>
          <w:szCs w:val="24"/>
        </w:rPr>
        <w:sym w:font="Wingdings 2" w:char="F0A2"/>
      </w:r>
      <w:r w:rsidRPr="00AA653C">
        <w:rPr>
          <w:rFonts w:cs="B Nazanin" w:hint="cs"/>
          <w:sz w:val="24"/>
          <w:szCs w:val="24"/>
          <w:rtl/>
        </w:rPr>
        <w:t xml:space="preserve"> پایه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  اصلی  </w:t>
      </w:r>
      <w:r w:rsidRPr="00AA653C">
        <w:rPr>
          <w:rFonts w:cs="B Nazanin" w:hint="cs"/>
          <w:sz w:val="24"/>
          <w:szCs w:val="24"/>
        </w:rPr>
        <w:sym w:font="Wingdings 2" w:char="F030"/>
      </w:r>
      <w:r w:rsidRPr="00AA653C">
        <w:rPr>
          <w:rFonts w:cs="B Nazanin" w:hint="cs"/>
          <w:sz w:val="24"/>
          <w:szCs w:val="24"/>
          <w:rtl/>
        </w:rPr>
        <w:t xml:space="preserve">    تخصصی </w:t>
      </w:r>
      <w:r w:rsidR="00785A86" w:rsidRPr="00AA653C">
        <w:rPr>
          <w:rFonts w:cs="B Nazanin" w:hint="cs"/>
          <w:sz w:val="24"/>
          <w:szCs w:val="24"/>
        </w:rPr>
        <w:sym w:font="Wingdings 2" w:char="F030"/>
      </w:r>
      <w:r w:rsidRPr="00AA653C">
        <w:rPr>
          <w:rFonts w:cs="B Nazanin" w:hint="cs"/>
          <w:sz w:val="24"/>
          <w:szCs w:val="24"/>
          <w:rtl/>
        </w:rPr>
        <w:t xml:space="preserve">   عمومی </w:t>
      </w:r>
      <w:r w:rsidRPr="00AA653C">
        <w:rPr>
          <w:rFonts w:cs="B Nazanin" w:hint="cs"/>
          <w:sz w:val="24"/>
          <w:szCs w:val="24"/>
        </w:rPr>
        <w:sym w:font="Symbol" w:char="F0FF"/>
      </w:r>
    </w:p>
    <w:p w14:paraId="6B89111C" w14:textId="77777777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ساعات تدریس کلاس در هفته:  </w:t>
      </w:r>
      <w:r w:rsidRPr="00AA653C">
        <w:rPr>
          <w:rFonts w:cs="B Nazanin" w:hint="cs"/>
          <w:b/>
          <w:bCs/>
          <w:sz w:val="20"/>
          <w:szCs w:val="20"/>
          <w:rtl/>
        </w:rPr>
        <w:t>2</w:t>
      </w:r>
      <w:r w:rsidRPr="00AA653C">
        <w:rPr>
          <w:rFonts w:cs="B Nazanin" w:hint="cs"/>
          <w:b/>
          <w:bCs/>
          <w:sz w:val="24"/>
          <w:szCs w:val="24"/>
          <w:rtl/>
        </w:rPr>
        <w:t xml:space="preserve"> ساعت</w:t>
      </w:r>
      <w:r w:rsidRPr="00AA653C">
        <w:rPr>
          <w:rFonts w:cs="B Nazanin" w:hint="cs"/>
          <w:sz w:val="24"/>
          <w:szCs w:val="24"/>
          <w:rtl/>
        </w:rPr>
        <w:t xml:space="preserve">    دروس پیش نیاز  :  </w:t>
      </w:r>
      <w:r w:rsidRPr="00AA653C">
        <w:rPr>
          <w:rFonts w:cs="B Nazanin" w:hint="cs"/>
          <w:b/>
          <w:bCs/>
          <w:sz w:val="24"/>
          <w:szCs w:val="24"/>
          <w:rtl/>
        </w:rPr>
        <w:t>ندارد</w:t>
      </w:r>
    </w:p>
    <w:p w14:paraId="0756BC61" w14:textId="77777777" w:rsidR="003F4EAC" w:rsidRDefault="003F4EAC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0EE60976" w14:textId="4D566B14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14:paraId="59149302" w14:textId="77777777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A05BA14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14:paraId="38C04C4F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443C51A2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14:paraId="1C59EE67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558A7CB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529D816" w14:textId="018B9B1C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538675" w14:textId="09190332" w:rsidR="004B19BC" w:rsidRPr="002273FB" w:rsidRDefault="00750CEC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فهوم پیوستگی خاک، گیاه و اتمسفر</w:t>
            </w:r>
          </w:p>
        </w:tc>
      </w:tr>
      <w:tr w:rsidR="004B19BC" w:rsidRPr="00AE0362" w14:paraId="391FA5F0" w14:textId="77777777" w:rsidTr="00183848">
        <w:trPr>
          <w:trHeight w:val="15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179951DC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FE631DF" w14:textId="5D9AC9C3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1426C1" w14:textId="5701553B" w:rsidR="004B19BC" w:rsidRPr="002273FB" w:rsidRDefault="00750CEC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خصوصیات فیزیکی، شیمیایی و بیولوژیکی خاک</w:t>
            </w:r>
          </w:p>
        </w:tc>
      </w:tr>
      <w:tr w:rsidR="00750CEC" w:rsidRPr="00AE0362" w14:paraId="1DB7CD48" w14:textId="77777777" w:rsidTr="00183848">
        <w:trPr>
          <w:trHeight w:val="30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96AECF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1BD230C" w14:textId="782FD007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F67A1F" w14:textId="56943D34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خصوصیات فیزیکی، شیمیایی و بیولوژیکی آب</w:t>
            </w:r>
          </w:p>
        </w:tc>
      </w:tr>
      <w:tr w:rsidR="00750CEC" w:rsidRPr="00AE0362" w14:paraId="3E8895A9" w14:textId="77777777" w:rsidTr="00183848">
        <w:trPr>
          <w:trHeight w:val="13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B672DCB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05495AC" w14:textId="608A8D18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7FEA18E" w14:textId="48024B9E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ابط آب و خاک (انرژی آب در خاک، پتانسیل و مولفه</w:t>
            </w:r>
            <w:r w:rsidR="00DA6732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ی آن)</w:t>
            </w:r>
          </w:p>
        </w:tc>
      </w:tr>
      <w:tr w:rsidR="00750CEC" w:rsidRPr="00AE0362" w14:paraId="32AAF909" w14:textId="77777777" w:rsidTr="00183848">
        <w:trPr>
          <w:trHeight w:val="28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881803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20DFE90" w14:textId="2FCBC65E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EB9B20" w14:textId="65D87997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رکت اشباع آب در خاک (قانون دارسی)</w:t>
            </w:r>
          </w:p>
        </w:tc>
      </w:tr>
      <w:tr w:rsidR="00750CEC" w:rsidRPr="00AE0362" w14:paraId="3E5A6CAC" w14:textId="77777777" w:rsidTr="00183848">
        <w:trPr>
          <w:trHeight w:val="14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1679C76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EA614A" w14:textId="21609599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A328A0" w14:textId="2D228BB3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رکت غیر اشباع آب در خاک </w:t>
            </w:r>
            <w:r>
              <w:rPr>
                <w:rFonts w:ascii="Arial" w:hAnsi="Arial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مفهوم نفوذ آب در خاک</w:t>
            </w:r>
          </w:p>
        </w:tc>
      </w:tr>
      <w:tr w:rsidR="00750CEC" w:rsidRPr="00AE0362" w14:paraId="0C9DB076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49C481EF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12B982CC" w14:textId="72C47CB1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DB7ED5" w14:textId="6B174243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فهوم پتانسیل شیمیایی آب</w:t>
            </w:r>
          </w:p>
        </w:tc>
      </w:tr>
      <w:tr w:rsidR="00750CEC" w:rsidRPr="00AE0362" w14:paraId="33AF1E0E" w14:textId="77777777" w:rsidTr="00183848">
        <w:trPr>
          <w:trHeight w:val="12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40ADC5A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FB42D8E" w14:textId="02E136B1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4477A7" w14:textId="2190E056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خصوصیات ریشه گیاه (آناتومی، فیزیولوژی رشد و توسعه ریشه)</w:t>
            </w:r>
          </w:p>
        </w:tc>
      </w:tr>
      <w:tr w:rsidR="00750CEC" w:rsidRPr="00AE0362" w14:paraId="38E9464F" w14:textId="77777777" w:rsidTr="00183848">
        <w:trPr>
          <w:trHeight w:val="18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09CC72D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991DD31" w14:textId="1ABA542E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DF8475" w14:textId="1B1BC617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ابط آب و سلول گیاهی (مولفه</w:t>
            </w:r>
            <w:r w:rsidR="00DA6732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ی پتانسیل آب در گیاه)</w:t>
            </w:r>
          </w:p>
        </w:tc>
      </w:tr>
      <w:tr w:rsidR="00750CEC" w:rsidRPr="00AE0362" w14:paraId="689718E7" w14:textId="77777777" w:rsidTr="00183848">
        <w:trPr>
          <w:trHeight w:val="16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6B1D967E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92355C9" w14:textId="13400188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B9EDD29" w14:textId="495ADEAF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اختمان سلول گیاهی</w:t>
            </w:r>
          </w:p>
        </w:tc>
      </w:tr>
      <w:tr w:rsidR="00750CEC" w:rsidRPr="00AE0362" w14:paraId="19DD1A6D" w14:textId="77777777" w:rsidTr="00183848">
        <w:trPr>
          <w:trHeight w:val="19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63615AE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3EA68CF" w14:textId="003F0DB4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2C3BAAC" w14:textId="138B2418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حوه حرکت آب به درون سلول</w:t>
            </w:r>
            <w:r w:rsidR="00DA6732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ی گیاهی و آوندها</w:t>
            </w:r>
          </w:p>
        </w:tc>
      </w:tr>
      <w:tr w:rsidR="00750CEC" w:rsidRPr="00AE0362" w14:paraId="04B6191F" w14:textId="77777777" w:rsidTr="00183848">
        <w:trPr>
          <w:trHeight w:val="18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01520B0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5593F114" w14:textId="4C930ED2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9470BF" w14:textId="5BF467FC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حوه حرکت آب به خارج از گیاه (روزنه</w:t>
            </w:r>
            <w:r w:rsidR="00DA6732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)</w:t>
            </w:r>
          </w:p>
        </w:tc>
      </w:tr>
      <w:tr w:rsidR="00750CEC" w:rsidRPr="00AE0362" w14:paraId="7C8E631B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1D086D0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7D0CDB3" w14:textId="348CAC66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0703AD8" w14:textId="4A462263" w:rsidR="00750CEC" w:rsidRPr="002273FB" w:rsidRDefault="00750CEC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کانیسم حرکت عناصر به درون سلول</w:t>
            </w:r>
            <w:r w:rsidR="00DA6732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750CEC" w:rsidRPr="00AE0362" w14:paraId="7C494A3F" w14:textId="77777777" w:rsidTr="00183848">
        <w:trPr>
          <w:trHeight w:val="20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4A260044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E514A9" w14:textId="0F75D050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5656B6" w14:textId="48D3656F" w:rsidR="00750CEC" w:rsidRPr="002273FB" w:rsidRDefault="00DA6732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بخیر و تعرق</w:t>
            </w:r>
          </w:p>
        </w:tc>
      </w:tr>
      <w:tr w:rsidR="00750CEC" w:rsidRPr="00AE0362" w14:paraId="484755D3" w14:textId="77777777" w:rsidTr="00183848">
        <w:trPr>
          <w:trHeight w:val="5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20B70A2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0BECB3EC" w14:textId="69DCB03A" w:rsidR="00750CEC" w:rsidRPr="00AE0362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2BF19A4" w14:textId="5D3FD715" w:rsidR="00750CEC" w:rsidRPr="002273FB" w:rsidRDefault="00DA6732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فهوم فیزیولوژیکی تنش آبی (توسعه و مقابله با تنش آبی، برخورد ریشه گیاه با تنش آبی، ...)</w:t>
            </w:r>
          </w:p>
        </w:tc>
      </w:tr>
      <w:tr w:rsidR="00750CEC" w:rsidRPr="00AE0362" w14:paraId="7E22F0D2" w14:textId="77777777" w:rsidTr="00183848">
        <w:trPr>
          <w:trHeight w:val="192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4B83EF30" w14:textId="77777777" w:rsidR="00750CEC" w:rsidRPr="002273FB" w:rsidRDefault="00750CEC" w:rsidP="00750CE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7BDD74" w14:textId="0455848C" w:rsidR="00750CEC" w:rsidRDefault="00750CEC" w:rsidP="00750CEC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B7CE3" w14:textId="0550C1AB" w:rsidR="00750CEC" w:rsidRDefault="00DA6732" w:rsidP="00750CE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ازده آبی (تعریف، عوامل موثر در کاهش و افزایش بازده آبی)</w:t>
            </w:r>
          </w:p>
        </w:tc>
      </w:tr>
    </w:tbl>
    <w:p w14:paraId="7A59D6A9" w14:textId="232910B0"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14:paraId="7971F325" w14:textId="77777777" w:rsidR="00A203E7" w:rsidRDefault="00A203E7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025CD1D2" w14:textId="77777777" w:rsidR="00A203E7" w:rsidRPr="00AA653C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نام استاد درس: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>
        <w:rPr>
          <w:rFonts w:cs="B Nazanin" w:hint="cs"/>
          <w:b/>
          <w:bCs/>
          <w:sz w:val="24"/>
          <w:szCs w:val="24"/>
          <w:rtl/>
        </w:rPr>
        <w:t>دکتر احمد کوچک زاده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 w:rsidRPr="00AA653C">
        <w:rPr>
          <w:rFonts w:cs="B Nazanin" w:hint="cs"/>
          <w:b/>
          <w:bCs/>
          <w:sz w:val="24"/>
          <w:szCs w:val="24"/>
          <w:rtl/>
        </w:rPr>
        <w:tab/>
        <w:t xml:space="preserve">                 نام مدیر گروه آموزشی: </w:t>
      </w:r>
      <w:r>
        <w:rPr>
          <w:rFonts w:cs="B Nazanin" w:hint="cs"/>
          <w:b/>
          <w:bCs/>
          <w:sz w:val="24"/>
          <w:szCs w:val="24"/>
          <w:rtl/>
        </w:rPr>
        <w:t>دکتر پیام پورمحمدی</w:t>
      </w:r>
    </w:p>
    <w:p w14:paraId="3DEA055C" w14:textId="77777777" w:rsidR="00A203E7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55DC6A5F" w14:textId="77777777" w:rsidR="00A203E7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تاریخ و امضاء</w:t>
      </w:r>
    </w:p>
    <w:p w14:paraId="58774C35" w14:textId="77777777" w:rsidR="005B745E" w:rsidRDefault="005B745E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5CBA769C" w14:textId="77777777" w:rsidR="005B745E" w:rsidRDefault="005B745E" w:rsidP="005B745E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منابع:</w:t>
      </w:r>
    </w:p>
    <w:p w14:paraId="3D559434" w14:textId="441BE87E" w:rsidR="005B745E" w:rsidRDefault="005B745E" w:rsidP="005B745E">
      <w:pPr>
        <w:spacing w:after="0" w:line="240" w:lineRule="auto"/>
        <w:rPr>
          <w:rFonts w:cs="B Lotus"/>
          <w:b/>
          <w:bCs/>
          <w:sz w:val="24"/>
          <w:szCs w:val="24"/>
        </w:rPr>
      </w:pPr>
      <w:r>
        <w:rPr>
          <w:rFonts w:cs="B Lotus" w:hint="cs"/>
          <w:b/>
          <w:bCs/>
          <w:sz w:val="24"/>
          <w:szCs w:val="24"/>
          <w:rtl/>
        </w:rPr>
        <w:t>سلطانی، ا. و ا. فرجی. 1386. رابطه آب خاک و گیاه. انتشارات جهاد دانشگاهی مشهد</w:t>
      </w:r>
    </w:p>
    <w:p w14:paraId="5C022D63" w14:textId="33502180" w:rsidR="005B745E" w:rsidRDefault="005B745E" w:rsidP="005B745E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Kirkham, M. B. </w:t>
      </w:r>
      <w:r>
        <w:rPr>
          <w:rFonts w:asciiTheme="majorBidi" w:hAnsiTheme="majorBidi" w:cstheme="majorBidi"/>
          <w:b/>
          <w:bCs/>
          <w:sz w:val="24"/>
          <w:szCs w:val="24"/>
        </w:rPr>
        <w:t>2005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6F5F5D">
        <w:rPr>
          <w:rFonts w:asciiTheme="majorBidi" w:hAnsiTheme="majorBidi" w:cstheme="majorBidi"/>
          <w:b/>
          <w:bCs/>
          <w:i/>
          <w:iCs/>
          <w:sz w:val="24"/>
          <w:szCs w:val="24"/>
        </w:rPr>
        <w:t>Principle of Soil and Plant Water Relation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>
        <w:rPr>
          <w:rFonts w:asciiTheme="majorBidi" w:hAnsiTheme="majorBidi" w:cstheme="majorBidi"/>
          <w:b/>
          <w:bCs/>
          <w:sz w:val="24"/>
          <w:szCs w:val="24"/>
        </w:rPr>
        <w:t>Academic Press, 485 pp.</w:t>
      </w:r>
    </w:p>
    <w:p w14:paraId="44AF1394" w14:textId="77777777" w:rsidR="005B745E" w:rsidRPr="00AA653C" w:rsidRDefault="005B745E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35679239" w14:textId="4EC1F83B" w:rsidR="00007368" w:rsidRPr="003C4A96" w:rsidRDefault="00007368" w:rsidP="00A203E7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sectPr w:rsidR="00007368" w:rsidRPr="003C4A96" w:rsidSect="00063654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A5B0E0" w14:textId="77777777" w:rsidR="00A848DF" w:rsidRDefault="00A848DF" w:rsidP="00B645BA">
      <w:pPr>
        <w:spacing w:after="0" w:line="240" w:lineRule="auto"/>
      </w:pPr>
      <w:r>
        <w:separator/>
      </w:r>
    </w:p>
  </w:endnote>
  <w:endnote w:type="continuationSeparator" w:id="0">
    <w:p w14:paraId="79610813" w14:textId="77777777" w:rsidR="00A848DF" w:rsidRDefault="00A848DF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F8843B" w14:textId="77777777" w:rsidR="00A848DF" w:rsidRDefault="00A848DF" w:rsidP="00B645BA">
      <w:pPr>
        <w:spacing w:after="0" w:line="240" w:lineRule="auto"/>
      </w:pPr>
      <w:r>
        <w:separator/>
      </w:r>
    </w:p>
  </w:footnote>
  <w:footnote w:type="continuationSeparator" w:id="0">
    <w:p w14:paraId="58DCE608" w14:textId="77777777" w:rsidR="00A848DF" w:rsidRDefault="00A848DF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75ED6A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4D721BAF" wp14:editId="2D9CE56A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5721CE74" w14:textId="42EF699D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50680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54A2E"/>
    <w:rsid w:val="00063654"/>
    <w:rsid w:val="000732B7"/>
    <w:rsid w:val="00092736"/>
    <w:rsid w:val="00093B1A"/>
    <w:rsid w:val="000B0DA1"/>
    <w:rsid w:val="00103C68"/>
    <w:rsid w:val="001276F8"/>
    <w:rsid w:val="00137AF7"/>
    <w:rsid w:val="00171DAA"/>
    <w:rsid w:val="00183848"/>
    <w:rsid w:val="001C15DA"/>
    <w:rsid w:val="001D7E0E"/>
    <w:rsid w:val="00217415"/>
    <w:rsid w:val="002233C5"/>
    <w:rsid w:val="00225500"/>
    <w:rsid w:val="002273FB"/>
    <w:rsid w:val="002327D4"/>
    <w:rsid w:val="00233B81"/>
    <w:rsid w:val="002669F8"/>
    <w:rsid w:val="002E731D"/>
    <w:rsid w:val="00312B35"/>
    <w:rsid w:val="003241E1"/>
    <w:rsid w:val="00357030"/>
    <w:rsid w:val="0037781B"/>
    <w:rsid w:val="003C4149"/>
    <w:rsid w:val="003C4A96"/>
    <w:rsid w:val="003F4EAC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B745E"/>
    <w:rsid w:val="005D1072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50CEC"/>
    <w:rsid w:val="00772CA8"/>
    <w:rsid w:val="00785A86"/>
    <w:rsid w:val="007B10DD"/>
    <w:rsid w:val="007D5B59"/>
    <w:rsid w:val="007E0CC7"/>
    <w:rsid w:val="007E2691"/>
    <w:rsid w:val="00864952"/>
    <w:rsid w:val="0086760A"/>
    <w:rsid w:val="008A1440"/>
    <w:rsid w:val="008B37DD"/>
    <w:rsid w:val="008D4F16"/>
    <w:rsid w:val="008F427D"/>
    <w:rsid w:val="009174C0"/>
    <w:rsid w:val="00927ABF"/>
    <w:rsid w:val="00985F63"/>
    <w:rsid w:val="00A013AC"/>
    <w:rsid w:val="00A1315D"/>
    <w:rsid w:val="00A203E7"/>
    <w:rsid w:val="00A44FC3"/>
    <w:rsid w:val="00A74B6F"/>
    <w:rsid w:val="00A848D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A6732"/>
    <w:rsid w:val="00DD3B89"/>
    <w:rsid w:val="00DF7266"/>
    <w:rsid w:val="00DF7427"/>
    <w:rsid w:val="00E04394"/>
    <w:rsid w:val="00E156DD"/>
    <w:rsid w:val="00EF0A85"/>
    <w:rsid w:val="00F112D0"/>
    <w:rsid w:val="00F27FBA"/>
    <w:rsid w:val="00F55779"/>
    <w:rsid w:val="00F67246"/>
    <w:rsid w:val="00F83C5C"/>
    <w:rsid w:val="00FB60C4"/>
    <w:rsid w:val="00FC094B"/>
    <w:rsid w:val="00FC5DB8"/>
    <w:rsid w:val="00FD6D45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39806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Rooz</cp:lastModifiedBy>
  <cp:revision>8</cp:revision>
  <dcterms:created xsi:type="dcterms:W3CDTF">2023-06-24T20:03:00Z</dcterms:created>
  <dcterms:modified xsi:type="dcterms:W3CDTF">2024-05-25T15:22:00Z</dcterms:modified>
</cp:coreProperties>
</file>